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2EC69C" w14:textId="77777777" w:rsidR="004C2C30" w:rsidRDefault="00C340B9">
      <w:pPr>
        <w:pStyle w:val="a4"/>
      </w:pPr>
      <w:r>
        <w:t>Шаблон отчёта по лабораторной работе 8</w:t>
      </w:r>
    </w:p>
    <w:p w14:paraId="60860598" w14:textId="77777777" w:rsidR="004C2C30" w:rsidRDefault="00C340B9">
      <w:pPr>
        <w:pStyle w:val="a5"/>
      </w:pPr>
      <w:r>
        <w:t>дисциплина: Операционные системы</w:t>
      </w:r>
    </w:p>
    <w:p w14:paraId="10917788" w14:textId="77777777" w:rsidR="004C2C30" w:rsidRDefault="00C340B9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3498549"/>
        <w:docPartObj>
          <w:docPartGallery w:val="Table of Contents"/>
          <w:docPartUnique/>
        </w:docPartObj>
      </w:sdtPr>
      <w:sdtEndPr/>
      <w:sdtContent>
        <w:p w14:paraId="37A351AE" w14:textId="77777777" w:rsidR="004C2C30" w:rsidRDefault="00C340B9">
          <w:pPr>
            <w:pStyle w:val="ae"/>
          </w:pPr>
          <w:r>
            <w:t>Содержание</w:t>
          </w:r>
        </w:p>
        <w:p w14:paraId="0F815FAC" w14:textId="77777777" w:rsidR="00127997" w:rsidRDefault="00C340B9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27997">
            <w:fldChar w:fldCharType="separate"/>
          </w:r>
          <w:hyperlink w:anchor="_Toc74538156" w:history="1">
            <w:r w:rsidR="00127997" w:rsidRPr="00D526F8">
              <w:rPr>
                <w:rStyle w:val="ad"/>
                <w:noProof/>
              </w:rPr>
              <w:t>РОССИЙСКИЙ УНИВЕРСИТЕТ ДРУЖБЫ НАРОДОВ</w:t>
            </w:r>
            <w:r w:rsidR="00127997">
              <w:rPr>
                <w:noProof/>
                <w:webHidden/>
              </w:rPr>
              <w:tab/>
            </w:r>
            <w:r w:rsidR="00127997">
              <w:rPr>
                <w:noProof/>
                <w:webHidden/>
              </w:rPr>
              <w:fldChar w:fldCharType="begin"/>
            </w:r>
            <w:r w:rsidR="00127997">
              <w:rPr>
                <w:noProof/>
                <w:webHidden/>
              </w:rPr>
              <w:instrText xml:space="preserve"> PAGEREF _Toc74538156 \h </w:instrText>
            </w:r>
            <w:r w:rsidR="00127997">
              <w:rPr>
                <w:noProof/>
                <w:webHidden/>
              </w:rPr>
            </w:r>
            <w:r w:rsidR="00127997">
              <w:rPr>
                <w:noProof/>
                <w:webHidden/>
              </w:rPr>
              <w:fldChar w:fldCharType="separate"/>
            </w:r>
            <w:r w:rsidR="00127997">
              <w:rPr>
                <w:noProof/>
                <w:webHidden/>
              </w:rPr>
              <w:t>1</w:t>
            </w:r>
            <w:r w:rsidR="00127997">
              <w:rPr>
                <w:noProof/>
                <w:webHidden/>
              </w:rPr>
              <w:fldChar w:fldCharType="end"/>
            </w:r>
          </w:hyperlink>
        </w:p>
        <w:p w14:paraId="71400CB1" w14:textId="77777777" w:rsidR="00127997" w:rsidRDefault="0012799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538157" w:history="1">
            <w:r w:rsidRPr="00D526F8">
              <w:rPr>
                <w:rStyle w:val="ad"/>
                <w:noProof/>
              </w:rPr>
              <w:t>Факультет физико-математических и естественных нау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38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3DFE1" w14:textId="77777777" w:rsidR="00127997" w:rsidRDefault="0012799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538158" w:history="1">
            <w:r w:rsidRPr="00D526F8">
              <w:rPr>
                <w:rStyle w:val="ad"/>
                <w:noProof/>
              </w:rPr>
              <w:t>Кафедра прикладной информатики и теории вероят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38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0A50F" w14:textId="77777777" w:rsidR="00127997" w:rsidRDefault="0012799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538159" w:history="1">
            <w:r w:rsidRPr="00D526F8">
              <w:rPr>
                <w:rStyle w:val="ad"/>
                <w:noProof/>
              </w:rPr>
              <w:t>ОТЧЕТ ПО ЛАБОРАТОРНОЙ РАБОТЕ №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38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926FC" w14:textId="77777777" w:rsidR="00127997" w:rsidRDefault="001279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38160" w:history="1">
            <w:r w:rsidRPr="00D526F8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38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9792C" w14:textId="77777777" w:rsidR="00127997" w:rsidRDefault="001279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38161" w:history="1">
            <w:r w:rsidRPr="00D526F8">
              <w:rPr>
                <w:rStyle w:val="ad"/>
                <w:noProof/>
              </w:rPr>
              <w:t>Задание по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38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A6ED6" w14:textId="77777777" w:rsidR="00127997" w:rsidRDefault="001279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38162" w:history="1">
            <w:r w:rsidRPr="00D526F8">
              <w:rPr>
                <w:rStyle w:val="ad"/>
                <w:noProof/>
              </w:rPr>
              <w:t>Задание по встроенному редактору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38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B10A2" w14:textId="77777777" w:rsidR="00127997" w:rsidRDefault="001279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38163" w:history="1">
            <w:r w:rsidRPr="00D526F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38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A11A8" w14:textId="77777777" w:rsidR="00127997" w:rsidRDefault="001279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38164" w:history="1">
            <w:r w:rsidRPr="00D526F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38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44F25" w14:textId="77777777" w:rsidR="004C2C30" w:rsidRDefault="00C340B9">
          <w:r>
            <w:fldChar w:fldCharType="end"/>
          </w:r>
        </w:p>
      </w:sdtContent>
    </w:sdt>
    <w:p w14:paraId="459D149C" w14:textId="77777777" w:rsidR="004C2C30" w:rsidRDefault="00C340B9">
      <w:pPr>
        <w:pStyle w:val="2"/>
      </w:pPr>
      <w:bookmarkStart w:id="0" w:name="российский-университет-дружбы-народов"/>
      <w:bookmarkStart w:id="1" w:name="_Toc74538156"/>
      <w:r>
        <w:t>РОССИЙСКИЙ УНИВЕРСИТЕТ ДРУЖБЫ НАРОДОВ</w:t>
      </w:r>
      <w:bookmarkEnd w:id="0"/>
      <w:bookmarkEnd w:id="1"/>
    </w:p>
    <w:p w14:paraId="362C7A2A" w14:textId="77777777" w:rsidR="004C2C30" w:rsidRDefault="00C340B9">
      <w:pPr>
        <w:pStyle w:val="2"/>
      </w:pPr>
      <w:bookmarkStart w:id="2" w:name="Xa6f625cf182426ffae57c55e5697232c342e84a"/>
      <w:bookmarkStart w:id="3" w:name="_Toc74538157"/>
      <w:r>
        <w:t>Факультет физико-математических и естественных наук</w:t>
      </w:r>
      <w:bookmarkEnd w:id="2"/>
      <w:bookmarkEnd w:id="3"/>
    </w:p>
    <w:p w14:paraId="635780C3" w14:textId="77777777" w:rsidR="004C2C30" w:rsidRDefault="00C340B9">
      <w:pPr>
        <w:pStyle w:val="3"/>
      </w:pPr>
      <w:bookmarkStart w:id="4" w:name="Xe0420fbeb8eccfd94f30d3a7c81261cd193025f"/>
      <w:bookmarkStart w:id="5" w:name="_Toc74538158"/>
      <w:r>
        <w:t>Кафедра прикладной информатики и теории вероятностей</w:t>
      </w:r>
      <w:bookmarkEnd w:id="4"/>
      <w:bookmarkEnd w:id="5"/>
    </w:p>
    <w:p w14:paraId="2EF39B12" w14:textId="77777777" w:rsidR="004C2C30" w:rsidRDefault="00C340B9">
      <w:pPr>
        <w:pStyle w:val="3"/>
      </w:pPr>
      <w:bookmarkStart w:id="6" w:name="отчет-по-лабораторной-работе-8"/>
      <w:bookmarkStart w:id="7" w:name="_Toc74538159"/>
      <w:r>
        <w:t>ОТЧЕТ ПО ЛАБОРАТОРНОЙ РАБОТЕ № 8</w:t>
      </w:r>
      <w:bookmarkEnd w:id="6"/>
      <w:bookmarkEnd w:id="7"/>
    </w:p>
    <w:p w14:paraId="5290E066" w14:textId="77777777" w:rsidR="004C2C30" w:rsidRDefault="00C340B9">
      <w:pPr>
        <w:pStyle w:val="FirstParagraph"/>
      </w:pPr>
      <w:r>
        <w:rPr>
          <w:i/>
        </w:rPr>
        <w:t>дисциплина: Операционные системы</w:t>
      </w:r>
    </w:p>
    <w:p w14:paraId="1AFD813F" w14:textId="77777777" w:rsidR="004C2C30" w:rsidRDefault="00C340B9">
      <w:pPr>
        <w:pStyle w:val="a0"/>
      </w:pPr>
      <w:r>
        <w:rPr>
          <w:b/>
        </w:rPr>
        <w:t>Студент: Хосе Фернадо Леон Атупанья</w:t>
      </w:r>
      <w:r>
        <w:t xml:space="preserve"> </w:t>
      </w:r>
      <w:r>
        <w:rPr>
          <w:b/>
        </w:rPr>
        <w:t>Группа: НПМбд-02-20</w:t>
      </w:r>
    </w:p>
    <w:p w14:paraId="0A541FB6" w14:textId="77777777" w:rsidR="004C2C30" w:rsidRDefault="00C340B9">
      <w:pPr>
        <w:pStyle w:val="a0"/>
      </w:pPr>
      <w:r>
        <w:t>МОСКВА 2021 г.</w:t>
      </w:r>
    </w:p>
    <w:p w14:paraId="58514A14" w14:textId="77777777" w:rsidR="004C2C30" w:rsidRDefault="00C340B9">
      <w:pPr>
        <w:pStyle w:val="1"/>
      </w:pPr>
      <w:bookmarkStart w:id="8" w:name="цель-работы"/>
      <w:bookmarkStart w:id="9" w:name="_Toc74538160"/>
      <w:r>
        <w:t>Цель работы</w:t>
      </w:r>
      <w:bookmarkEnd w:id="8"/>
      <w:bookmarkEnd w:id="9"/>
    </w:p>
    <w:p w14:paraId="4193CD9D" w14:textId="77777777" w:rsidR="004C2C30" w:rsidRDefault="00C340B9">
      <w:pPr>
        <w:pStyle w:val="FirstParagraph"/>
      </w:pPr>
      <w:r>
        <w:t>Ос</w:t>
      </w:r>
      <w:r>
        <w:t>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5E43CC89" w14:textId="77777777" w:rsidR="004C2C30" w:rsidRDefault="00C340B9">
      <w:pPr>
        <w:pStyle w:val="1"/>
      </w:pPr>
      <w:bookmarkStart w:id="10" w:name="задание-по-mc"/>
      <w:bookmarkStart w:id="11" w:name="_Toc74538161"/>
      <w:r>
        <w:t>Задание по mc</w:t>
      </w:r>
      <w:bookmarkEnd w:id="10"/>
      <w:bookmarkEnd w:id="11"/>
    </w:p>
    <w:p w14:paraId="6A0A8F11" w14:textId="77777777" w:rsidR="004C2C30" w:rsidRDefault="00C340B9">
      <w:pPr>
        <w:pStyle w:val="Compact"/>
        <w:numPr>
          <w:ilvl w:val="0"/>
          <w:numId w:val="3"/>
        </w:numPr>
      </w:pPr>
      <w:r>
        <w:t>Изучите информацию о mc, вызвав в командной строке man mc.</w:t>
      </w:r>
    </w:p>
    <w:p w14:paraId="321F5D36" w14:textId="77777777" w:rsidR="004C2C30" w:rsidRDefault="00C340B9">
      <w:pPr>
        <w:pStyle w:val="Compact"/>
        <w:numPr>
          <w:ilvl w:val="0"/>
          <w:numId w:val="3"/>
        </w:numPr>
      </w:pPr>
      <w:r>
        <w:t>Запустите из командно</w:t>
      </w:r>
      <w:r>
        <w:t>й строки mc, изучите его структуру и меню.</w:t>
      </w:r>
    </w:p>
    <w:p w14:paraId="7847B8E1" w14:textId="77777777" w:rsidR="004C2C30" w:rsidRDefault="00C340B9">
      <w:pPr>
        <w:pStyle w:val="Compact"/>
        <w:numPr>
          <w:ilvl w:val="0"/>
          <w:numId w:val="3"/>
        </w:numPr>
      </w:pPr>
      <w:r>
        <w:lastRenderedPageBreak/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</w:t>
      </w:r>
      <w:r>
        <w:t>или каталоги и т.п.)</w:t>
      </w:r>
    </w:p>
    <w:p w14:paraId="728C8EE4" w14:textId="77777777" w:rsidR="004C2C30" w:rsidRDefault="00C340B9">
      <w:pPr>
        <w:pStyle w:val="Compact"/>
        <w:numPr>
          <w:ilvl w:val="0"/>
          <w:numId w:val="3"/>
        </w:numPr>
      </w:pPr>
      <w:r>
        <w:t>Выполните основные команды меню левой (или правой) панели. Оцените степень подробности вывода информации о файлах.</w:t>
      </w:r>
    </w:p>
    <w:p w14:paraId="1552A41C" w14:textId="77777777" w:rsidR="004C2C30" w:rsidRDefault="00C340B9">
      <w:pPr>
        <w:pStyle w:val="Compact"/>
        <w:numPr>
          <w:ilvl w:val="0"/>
          <w:numId w:val="3"/>
        </w:numPr>
      </w:pPr>
      <w:r>
        <w:t>Используя возможности подменю Файл , выполните: – просмотр содержимого текстового файла; – редактирование содержимого те</w:t>
      </w:r>
      <w:r>
        <w:t>кстового файла (без сохранения результатов редактирования); – создание каталога; – копирование в файлов в созданный каталог.</w:t>
      </w:r>
    </w:p>
    <w:p w14:paraId="1E6E9393" w14:textId="77777777" w:rsidR="004C2C30" w:rsidRDefault="00C340B9">
      <w:pPr>
        <w:pStyle w:val="Compact"/>
        <w:numPr>
          <w:ilvl w:val="0"/>
          <w:numId w:val="3"/>
        </w:numPr>
      </w:pPr>
      <w:r>
        <w:t>С помощью соответствующих средств подменю Команда осуществите: – поиск в файловой системе файла с заданными условиями (например, фа</w:t>
      </w:r>
      <w:r>
        <w:t>йла с расширением .c или .cpp, содержащего строку main); – выбор и повторение одной из предыдущих команд; – переход в домашний каталог; – анализ файла меню и файла расширений.</w:t>
      </w:r>
    </w:p>
    <w:p w14:paraId="13203A3C" w14:textId="77777777" w:rsidR="004C2C30" w:rsidRDefault="00C340B9">
      <w:pPr>
        <w:pStyle w:val="Compact"/>
        <w:numPr>
          <w:ilvl w:val="0"/>
          <w:numId w:val="3"/>
        </w:numPr>
      </w:pPr>
      <w:r>
        <w:t xml:space="preserve">Вызовите подменю Настройки . Освойте операции, определяющие структуру экрана mc </w:t>
      </w:r>
      <w:r>
        <w:t>(Full screen, Double Width, Show Hidden Files и т.д.)</w:t>
      </w:r>
    </w:p>
    <w:p w14:paraId="5666BC61" w14:textId="77777777" w:rsidR="004C2C30" w:rsidRDefault="00C340B9">
      <w:pPr>
        <w:pStyle w:val="1"/>
      </w:pPr>
      <w:bookmarkStart w:id="12" w:name="задание-по-встроенному-редактору-mc"/>
      <w:bookmarkStart w:id="13" w:name="_Toc74538162"/>
      <w:r>
        <w:t>Задание по встроенному редактору mc</w:t>
      </w:r>
      <w:bookmarkEnd w:id="12"/>
      <w:bookmarkEnd w:id="13"/>
    </w:p>
    <w:p w14:paraId="3E55B200" w14:textId="77777777" w:rsidR="004C2C30" w:rsidRDefault="00C340B9">
      <w:pPr>
        <w:pStyle w:val="Compact"/>
        <w:numPr>
          <w:ilvl w:val="0"/>
          <w:numId w:val="4"/>
        </w:numPr>
      </w:pPr>
      <w:r>
        <w:t>Crea un archivo de texto.txt.</w:t>
      </w:r>
    </w:p>
    <w:p w14:paraId="789A7EE4" w14:textId="77777777" w:rsidR="004C2C30" w:rsidRDefault="00C340B9">
      <w:pPr>
        <w:pStyle w:val="Compact"/>
        <w:numPr>
          <w:ilvl w:val="0"/>
          <w:numId w:val="4"/>
        </w:numPr>
      </w:pPr>
      <w:r>
        <w:t>Abra este archivo con el Editor integrado en mc. Kulyabov D. S. y otros sistemas Operativos 39</w:t>
      </w:r>
    </w:p>
    <w:p w14:paraId="5A02E950" w14:textId="77777777" w:rsidR="004C2C30" w:rsidRDefault="00C340B9">
      <w:pPr>
        <w:pStyle w:val="Compact"/>
        <w:numPr>
          <w:ilvl w:val="0"/>
          <w:numId w:val="4"/>
        </w:numPr>
      </w:pPr>
      <w:r>
        <w:t>Pegue un pequeño fragmento de texto copia</w:t>
      </w:r>
      <w:r>
        <w:t>do de cualquier otro archivo o Internet en el archivo abierto.</w:t>
      </w:r>
    </w:p>
    <w:p w14:paraId="3CBD7EE6" w14:textId="77777777" w:rsidR="004C2C30" w:rsidRDefault="00C340B9">
      <w:pPr>
        <w:pStyle w:val="Compact"/>
        <w:numPr>
          <w:ilvl w:val="0"/>
          <w:numId w:val="4"/>
        </w:numPr>
      </w:pPr>
      <w:r>
        <w:t xml:space="preserve">Realice las siguientes manipulaciones con el texto utilizando las teclas de acceso rápido: 4.1. Elimine una línea de texto. </w:t>
      </w:r>
      <w:r>
        <w:t>4.2. Seleccione un fragmento de texto y cópielo en una nueva línea. 4.3. Seleccione un fragmento de texto y muévalo a una nueva línea. 4.4. Guarde el archivo. 4.5. Cancele la Última acción. 4.6. Vaya al final del archivo (presionando la combinación de tecl</w:t>
      </w:r>
      <w:r>
        <w:t>as) y escriba algo de texto. 4.7. Vaya al principio del archivo (presionando la combinación de teclas) y escriba algo de texto. 4.8. Guarde y cierre el archivo.</w:t>
      </w:r>
    </w:p>
    <w:p w14:paraId="4CBA196B" w14:textId="77777777" w:rsidR="004C2C30" w:rsidRDefault="00C340B9">
      <w:pPr>
        <w:pStyle w:val="Compact"/>
        <w:numPr>
          <w:ilvl w:val="0"/>
          <w:numId w:val="4"/>
        </w:numPr>
      </w:pPr>
      <w:r>
        <w:t>Abra el archivo con el texto original en algún lenguaje de programación (por ejemplo, C o Java)</w:t>
      </w:r>
    </w:p>
    <w:p w14:paraId="1A6DEBE0" w14:textId="77777777" w:rsidR="004C2C30" w:rsidRDefault="00C340B9">
      <w:pPr>
        <w:pStyle w:val="Compact"/>
        <w:numPr>
          <w:ilvl w:val="0"/>
          <w:numId w:val="4"/>
        </w:numPr>
      </w:pPr>
      <w:r>
        <w:t>Usando el menú del Editor, Active el resaltado de sintaxis si no está habilitado o apáguelo si está habilitado.</w:t>
      </w:r>
    </w:p>
    <w:p w14:paraId="05FEA73A" w14:textId="77777777" w:rsidR="004C2C30" w:rsidRDefault="00C340B9">
      <w:pPr>
        <w:pStyle w:val="1"/>
      </w:pPr>
      <w:bookmarkStart w:id="14" w:name="выполнение-лабораторной-работы"/>
      <w:bookmarkStart w:id="15" w:name="_Toc74538163"/>
      <w:r>
        <w:t>Выполнение лабораторной работы</w:t>
      </w:r>
      <w:bookmarkEnd w:id="14"/>
      <w:bookmarkEnd w:id="15"/>
    </w:p>
    <w:p w14:paraId="15620E0D" w14:textId="77777777" w:rsidR="004C2C30" w:rsidRDefault="00C340B9">
      <w:pPr>
        <w:pStyle w:val="FirstParagraph"/>
      </w:pPr>
      <w:r>
        <w:t>Задание 1:</w:t>
      </w:r>
    </w:p>
    <w:p w14:paraId="6DC1C21E" w14:textId="77777777" w:rsidR="004C2C30" w:rsidRDefault="00C340B9">
      <w:pPr>
        <w:pStyle w:val="a0"/>
      </w:pPr>
      <w:r>
        <w:t>Изучим информацию о mc, вызвав в командной строке «man mc» Midnight Commander</w:t>
      </w:r>
    </w:p>
    <w:p w14:paraId="3D40D7FC" w14:textId="77777777" w:rsidR="004C2C30" w:rsidRDefault="00C340B9">
      <w:pPr>
        <w:pStyle w:val="CaptionedFigure"/>
      </w:pPr>
      <w:bookmarkStart w:id="16" w:name="fig:001"/>
      <w:r>
        <w:rPr>
          <w:noProof/>
        </w:rPr>
        <w:lastRenderedPageBreak/>
        <w:drawing>
          <wp:inline distT="0" distB="0" distL="0" distR="0" wp14:anchorId="15F87D96" wp14:editId="78F69F6F">
            <wp:extent cx="5334000" cy="2772276"/>
            <wp:effectExtent l="0" t="0" r="0" b="0"/>
            <wp:docPr id="1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BAAA55A" w14:textId="77777777" w:rsidR="004C2C30" w:rsidRDefault="00C340B9">
      <w:pPr>
        <w:pStyle w:val="ImageCaption"/>
      </w:pPr>
      <w:r>
        <w:t>задание 1</w:t>
      </w:r>
    </w:p>
    <w:p w14:paraId="5C96607C" w14:textId="77777777" w:rsidR="004C2C30" w:rsidRDefault="00C340B9">
      <w:pPr>
        <w:pStyle w:val="Compact"/>
        <w:numPr>
          <w:ilvl w:val="0"/>
          <w:numId w:val="5"/>
        </w:numPr>
      </w:pPr>
      <w:r>
        <w:t>Запустим из</w:t>
      </w:r>
      <w:r>
        <w:t xml:space="preserve"> командной строки mc и изучим его структуру и меню</w:t>
      </w:r>
    </w:p>
    <w:p w14:paraId="10005961" w14:textId="77777777" w:rsidR="004C2C30" w:rsidRDefault="00C340B9">
      <w:pPr>
        <w:pStyle w:val="CaptionedFigure"/>
      </w:pPr>
      <w:bookmarkStart w:id="17" w:name="fig:002"/>
      <w:r>
        <w:rPr>
          <w:noProof/>
        </w:rPr>
        <w:drawing>
          <wp:inline distT="0" distB="0" distL="0" distR="0" wp14:anchorId="284F4B27" wp14:editId="0502EB51">
            <wp:extent cx="5334000" cy="2697588"/>
            <wp:effectExtent l="0" t="0" r="0" b="0"/>
            <wp:docPr id="2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8719A07" w14:textId="77777777" w:rsidR="004C2C30" w:rsidRDefault="00C340B9">
      <w:pPr>
        <w:pStyle w:val="ImageCaption"/>
      </w:pPr>
      <w:r>
        <w:t>задание 1</w:t>
      </w:r>
    </w:p>
    <w:p w14:paraId="392EFCCC" w14:textId="77777777" w:rsidR="004C2C30" w:rsidRDefault="00C340B9">
      <w:pPr>
        <w:pStyle w:val="Compact"/>
        <w:numPr>
          <w:ilvl w:val="0"/>
          <w:numId w:val="6"/>
        </w:numPr>
      </w:pPr>
      <w:r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</w:t>
      </w:r>
      <w:r>
        <w:t xml:space="preserve"> доступа на файлы и/или каталоги и т.п.)</w:t>
      </w:r>
    </w:p>
    <w:p w14:paraId="5AA4FA7F" w14:textId="77777777" w:rsidR="004C2C30" w:rsidRDefault="00C340B9">
      <w:pPr>
        <w:pStyle w:val="Compact"/>
        <w:numPr>
          <w:ilvl w:val="0"/>
          <w:numId w:val="7"/>
        </w:numPr>
      </w:pPr>
      <w:r>
        <w:t>Для выделения файлов или его отмены можно использовать пункты «Отметить группу», «Снять отметку», «Обратить выделение» в меню «Файл»</w:t>
      </w:r>
    </w:p>
    <w:p w14:paraId="062AB28E" w14:textId="77777777" w:rsidR="004C2C30" w:rsidRDefault="00C340B9">
      <w:pPr>
        <w:pStyle w:val="CaptionedFigure"/>
      </w:pPr>
      <w:bookmarkStart w:id="18" w:name="fig:003"/>
      <w:r>
        <w:rPr>
          <w:noProof/>
        </w:rPr>
        <w:lastRenderedPageBreak/>
        <w:drawing>
          <wp:inline distT="0" distB="0" distL="0" distR="0" wp14:anchorId="5C0A353A" wp14:editId="0EA8D1C2">
            <wp:extent cx="5334000" cy="947752"/>
            <wp:effectExtent l="0" t="0" r="0" b="0"/>
            <wp:docPr id="3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F10B1F3" w14:textId="77777777" w:rsidR="004C2C30" w:rsidRDefault="00C340B9">
      <w:pPr>
        <w:pStyle w:val="ImageCaption"/>
      </w:pPr>
      <w:r>
        <w:t>задание 1</w:t>
      </w:r>
    </w:p>
    <w:p w14:paraId="2E87923E" w14:textId="77777777" w:rsidR="004C2C30" w:rsidRDefault="00C340B9">
      <w:pPr>
        <w:pStyle w:val="Compact"/>
        <w:numPr>
          <w:ilvl w:val="0"/>
          <w:numId w:val="8"/>
        </w:numPr>
      </w:pPr>
      <w:r>
        <w:t>Копирование/перемещение файлов Для копирования файла используются клавиши «fn»+«F5»</w:t>
      </w:r>
    </w:p>
    <w:p w14:paraId="22021BA2" w14:textId="77777777" w:rsidR="004C2C30" w:rsidRDefault="00C340B9">
      <w:pPr>
        <w:pStyle w:val="CaptionedFigure"/>
      </w:pPr>
      <w:bookmarkStart w:id="19" w:name="fig:004"/>
      <w:r>
        <w:rPr>
          <w:noProof/>
        </w:rPr>
        <w:drawing>
          <wp:inline distT="0" distB="0" distL="0" distR="0" wp14:anchorId="7D83B13A" wp14:editId="4032EF4A">
            <wp:extent cx="5334000" cy="2787344"/>
            <wp:effectExtent l="0" t="0" r="0" b="0"/>
            <wp:docPr id="4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5EAD7CA" w14:textId="77777777" w:rsidR="004C2C30" w:rsidRDefault="00C340B9">
      <w:pPr>
        <w:pStyle w:val="ImageCaption"/>
      </w:pPr>
      <w:r>
        <w:t>задание 1</w:t>
      </w:r>
    </w:p>
    <w:p w14:paraId="5D65343A" w14:textId="77777777" w:rsidR="004C2C30" w:rsidRDefault="00C340B9">
      <w:pPr>
        <w:pStyle w:val="Compact"/>
        <w:numPr>
          <w:ilvl w:val="0"/>
          <w:numId w:val="9"/>
        </w:numPr>
      </w:pPr>
      <w:r>
        <w:t>Для перемещения</w:t>
      </w:r>
      <w:r>
        <w:t xml:space="preserve"> файла используются клавиши «fn»+«F6»</w:t>
      </w:r>
    </w:p>
    <w:p w14:paraId="0E9178BA" w14:textId="77777777" w:rsidR="004C2C30" w:rsidRDefault="00C340B9">
      <w:pPr>
        <w:pStyle w:val="CaptionedFigure"/>
      </w:pPr>
      <w:bookmarkStart w:id="20" w:name="fig:005"/>
      <w:r>
        <w:rPr>
          <w:noProof/>
        </w:rPr>
        <w:drawing>
          <wp:inline distT="0" distB="0" distL="0" distR="0" wp14:anchorId="7D12AF0A" wp14:editId="50D20592">
            <wp:extent cx="5334000" cy="2222500"/>
            <wp:effectExtent l="0" t="0" r="0" b="0"/>
            <wp:docPr id="5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DD1415F" w14:textId="77777777" w:rsidR="004C2C30" w:rsidRDefault="00C340B9">
      <w:pPr>
        <w:pStyle w:val="ImageCaption"/>
      </w:pPr>
      <w:r>
        <w:t>задание 1</w:t>
      </w:r>
    </w:p>
    <w:p w14:paraId="5FC5D67E" w14:textId="77777777" w:rsidR="004C2C30" w:rsidRDefault="00C340B9">
      <w:pPr>
        <w:pStyle w:val="Compact"/>
        <w:numPr>
          <w:ilvl w:val="0"/>
          <w:numId w:val="10"/>
        </w:numPr>
      </w:pPr>
      <w:r>
        <w:t>Получение информации о размере и правах доступа на файлы и/или каталоги. Для получения данной информации можно перейти в пункты: «Левая панель» → «Информация»</w:t>
      </w:r>
    </w:p>
    <w:p w14:paraId="43C278B7" w14:textId="77777777" w:rsidR="004C2C30" w:rsidRDefault="00C340B9">
      <w:pPr>
        <w:pStyle w:val="CaptionedFigure"/>
      </w:pPr>
      <w:bookmarkStart w:id="21" w:name="fig:006"/>
      <w:r>
        <w:rPr>
          <w:noProof/>
        </w:rPr>
        <w:lastRenderedPageBreak/>
        <w:drawing>
          <wp:inline distT="0" distB="0" distL="0" distR="0" wp14:anchorId="242CA475" wp14:editId="5FADDDFD">
            <wp:extent cx="5334000" cy="2527877"/>
            <wp:effectExtent l="0" t="0" r="0" b="0"/>
            <wp:docPr id="6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69DCF43" w14:textId="77777777" w:rsidR="004C2C30" w:rsidRDefault="00C340B9">
      <w:pPr>
        <w:pStyle w:val="ImageCaption"/>
      </w:pPr>
      <w:r>
        <w:t>задание 1</w:t>
      </w:r>
    </w:p>
    <w:p w14:paraId="3F24FB75" w14:textId="77777777" w:rsidR="004C2C30" w:rsidRDefault="00C340B9">
      <w:pPr>
        <w:pStyle w:val="Compact"/>
        <w:numPr>
          <w:ilvl w:val="0"/>
          <w:numId w:val="11"/>
        </w:numPr>
      </w:pPr>
      <w:r>
        <w:t>«Файл» → «Права доступа»</w:t>
      </w:r>
      <w:r>
        <w:br/>
      </w:r>
    </w:p>
    <w:p w14:paraId="08CF813D" w14:textId="77777777" w:rsidR="004C2C30" w:rsidRDefault="00C340B9">
      <w:pPr>
        <w:pStyle w:val="CaptionedFigure"/>
      </w:pPr>
      <w:bookmarkStart w:id="22" w:name="fig:007"/>
      <w:r>
        <w:rPr>
          <w:noProof/>
        </w:rPr>
        <w:drawing>
          <wp:inline distT="0" distB="0" distL="0" distR="0" wp14:anchorId="2C2A29AC" wp14:editId="688D8180">
            <wp:extent cx="5334000" cy="2717320"/>
            <wp:effectExtent l="0" t="0" r="0" b="0"/>
            <wp:docPr id="7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B9DAA73" w14:textId="77777777" w:rsidR="004C2C30" w:rsidRDefault="00C340B9">
      <w:pPr>
        <w:pStyle w:val="ImageCaption"/>
      </w:pPr>
      <w:r>
        <w:t>задание 1</w:t>
      </w:r>
    </w:p>
    <w:p w14:paraId="0AA0B47B" w14:textId="77777777" w:rsidR="004C2C30" w:rsidRDefault="00C340B9">
      <w:pPr>
        <w:pStyle w:val="Compact"/>
        <w:numPr>
          <w:ilvl w:val="0"/>
          <w:numId w:val="12"/>
        </w:numPr>
      </w:pPr>
      <w:r>
        <w:t>Выполним основные команды меню правой панели</w:t>
      </w:r>
    </w:p>
    <w:p w14:paraId="523876B9" w14:textId="77777777" w:rsidR="004C2C30" w:rsidRDefault="00C340B9">
      <w:pPr>
        <w:pStyle w:val="FirstParagraph"/>
      </w:pPr>
      <w:bookmarkStart w:id="23" w:name="fig:008"/>
      <w:r>
        <w:rPr>
          <w:noProof/>
        </w:rPr>
        <w:lastRenderedPageBreak/>
        <w:drawing>
          <wp:inline distT="0" distB="0" distL="0" distR="0" wp14:anchorId="17ADF96C" wp14:editId="0846699F">
            <wp:extent cx="3924300" cy="4216400"/>
            <wp:effectExtent l="0" t="0" r="0" b="0"/>
            <wp:docPr id="8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- Пункт «Список файлов» отображает размер файла и время его правки</w:t>
      </w:r>
    </w:p>
    <w:p w14:paraId="5B2F7F35" w14:textId="77777777" w:rsidR="004C2C30" w:rsidRDefault="00C340B9">
      <w:pPr>
        <w:pStyle w:val="a0"/>
      </w:pPr>
      <w:bookmarkStart w:id="24" w:name="fig:009"/>
      <w:r>
        <w:rPr>
          <w:noProof/>
        </w:rPr>
        <w:drawing>
          <wp:inline distT="0" distB="0" distL="0" distR="0" wp14:anchorId="104EB3E2" wp14:editId="3657A4A4">
            <wp:extent cx="5334000" cy="3760032"/>
            <wp:effectExtent l="0" t="0" r="0" b="0"/>
            <wp:docPr id="9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- Пункт «Быстрый просмотр» необходим для предпросмотра содержания файла</w:t>
      </w:r>
    </w:p>
    <w:p w14:paraId="482FF297" w14:textId="77777777" w:rsidR="004C2C30" w:rsidRDefault="00C340B9">
      <w:pPr>
        <w:pStyle w:val="a0"/>
      </w:pPr>
      <w:bookmarkStart w:id="25" w:name="fig:0010"/>
      <w:r>
        <w:rPr>
          <w:noProof/>
        </w:rPr>
        <w:lastRenderedPageBreak/>
        <w:drawing>
          <wp:inline distT="0" distB="0" distL="0" distR="0" wp14:anchorId="5B54029D" wp14:editId="40F53579">
            <wp:extent cx="5334000" cy="3394363"/>
            <wp:effectExtent l="0" t="0" r="0" b="0"/>
            <wp:docPr id="10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- Пункт «Дерево» необходим д</w:t>
      </w:r>
      <w:r>
        <w:t>ля просмотра дерева каталога (отображает минимум информации)</w:t>
      </w:r>
    </w:p>
    <w:p w14:paraId="727A58A1" w14:textId="77777777" w:rsidR="004C2C30" w:rsidRDefault="00C340B9">
      <w:pPr>
        <w:pStyle w:val="a0"/>
      </w:pPr>
      <w:bookmarkStart w:id="26" w:name="fig:0011"/>
      <w:r>
        <w:rPr>
          <w:noProof/>
        </w:rPr>
        <w:drawing>
          <wp:inline distT="0" distB="0" distL="0" distR="0" wp14:anchorId="1A114724" wp14:editId="23E2DDF0">
            <wp:extent cx="5334000" cy="2969004"/>
            <wp:effectExtent l="0" t="0" r="0" b="0"/>
            <wp:docPr id="11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- Пункт «Фильтр» необходим, чтобы просматривать название файлов или каталогов, которые подходят под указанную маску</w:t>
      </w:r>
    </w:p>
    <w:p w14:paraId="5AA70728" w14:textId="77777777" w:rsidR="004C2C30" w:rsidRDefault="00C340B9">
      <w:pPr>
        <w:pStyle w:val="CaptionedFigure"/>
      </w:pPr>
      <w:bookmarkStart w:id="27" w:name="fig:0012"/>
      <w:r>
        <w:rPr>
          <w:noProof/>
        </w:rPr>
        <w:lastRenderedPageBreak/>
        <w:drawing>
          <wp:inline distT="0" distB="0" distL="0" distR="0" wp14:anchorId="5168F9F5" wp14:editId="434A0791">
            <wp:extent cx="5334000" cy="1332162"/>
            <wp:effectExtent l="0" t="0" r="0" b="0"/>
            <wp:docPr id="12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54CA6E4F" w14:textId="77777777" w:rsidR="004C2C30" w:rsidRDefault="00C340B9">
      <w:pPr>
        <w:pStyle w:val="ImageCaption"/>
      </w:pPr>
      <w:r>
        <w:t>задание 1</w:t>
      </w:r>
    </w:p>
    <w:p w14:paraId="74F6B24D" w14:textId="77777777" w:rsidR="004C2C30" w:rsidRDefault="00C340B9">
      <w:pPr>
        <w:pStyle w:val="Compact"/>
        <w:numPr>
          <w:ilvl w:val="0"/>
          <w:numId w:val="13"/>
        </w:numPr>
      </w:pPr>
      <w:r>
        <w:t>Используя возможности подменю «Файл», выполним:</w:t>
      </w:r>
    </w:p>
    <w:p w14:paraId="37231980" w14:textId="77777777" w:rsidR="004C2C30" w:rsidRDefault="00C340B9">
      <w:pPr>
        <w:pStyle w:val="Compact"/>
        <w:numPr>
          <w:ilvl w:val="0"/>
          <w:numId w:val="14"/>
        </w:numPr>
      </w:pPr>
      <w:r>
        <w:t>Просмотр содержим</w:t>
      </w:r>
      <w:r>
        <w:t>ого текстового файла Выберем текстовый файл и перейдем в пункт «Просмотр»</w:t>
      </w:r>
    </w:p>
    <w:p w14:paraId="58962222" w14:textId="77777777" w:rsidR="004C2C30" w:rsidRDefault="00C340B9">
      <w:pPr>
        <w:pStyle w:val="CaptionedFigure"/>
      </w:pPr>
      <w:bookmarkStart w:id="28" w:name="fig:0013"/>
      <w:r>
        <w:rPr>
          <w:noProof/>
        </w:rPr>
        <w:lastRenderedPageBreak/>
        <w:drawing>
          <wp:inline distT="0" distB="0" distL="0" distR="0" wp14:anchorId="0A111E2B" wp14:editId="4DBF1EF4">
            <wp:extent cx="4254500" cy="7150100"/>
            <wp:effectExtent l="0" t="0" r="0" b="0"/>
            <wp:docPr id="13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715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12A85C01" w14:textId="77777777" w:rsidR="004C2C30" w:rsidRDefault="00C340B9">
      <w:pPr>
        <w:pStyle w:val="ImageCaption"/>
      </w:pPr>
      <w:r>
        <w:t>задание 1</w:t>
      </w:r>
    </w:p>
    <w:p w14:paraId="5FDE4A2F" w14:textId="77777777" w:rsidR="004C2C30" w:rsidRDefault="00C340B9">
      <w:pPr>
        <w:pStyle w:val="Compact"/>
        <w:numPr>
          <w:ilvl w:val="0"/>
          <w:numId w:val="15"/>
        </w:numPr>
      </w:pPr>
      <w:r>
        <w:t>Редактирование содержимого текстового файла (без сохранения результатов редактирования) Перейдем в пункт «Правка» и изменим первое слово «adduser» на «abcd</w:t>
      </w:r>
    </w:p>
    <w:p w14:paraId="6DD0D346" w14:textId="77777777" w:rsidR="004C2C30" w:rsidRDefault="00C340B9">
      <w:pPr>
        <w:pStyle w:val="FirstParagraph"/>
      </w:pPr>
      <w:bookmarkStart w:id="29" w:name="fig:0014"/>
      <w:r>
        <w:rPr>
          <w:noProof/>
        </w:rPr>
        <w:lastRenderedPageBreak/>
        <w:drawing>
          <wp:inline distT="0" distB="0" distL="0" distR="0" wp14:anchorId="38134D7C" wp14:editId="57905587">
            <wp:extent cx="2679700" cy="7315200"/>
            <wp:effectExtent l="0" t="0" r="0" b="0"/>
            <wp:docPr id="14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0" w:name="fig:0015"/>
      <w:r>
        <w:rPr>
          <w:noProof/>
        </w:rPr>
        <w:drawing>
          <wp:inline distT="0" distB="0" distL="0" distR="0" wp14:anchorId="572E00D2" wp14:editId="1AE25DE5">
            <wp:extent cx="3060700" cy="3073400"/>
            <wp:effectExtent l="0" t="0" r="0" b="0"/>
            <wp:docPr id="15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7F461B56" w14:textId="77777777" w:rsidR="004C2C30" w:rsidRDefault="00C340B9">
      <w:pPr>
        <w:pStyle w:val="Compact"/>
        <w:numPr>
          <w:ilvl w:val="0"/>
          <w:numId w:val="16"/>
        </w:numPr>
      </w:pPr>
      <w:r>
        <w:t>Создание к</w:t>
      </w:r>
      <w:r>
        <w:t>аталога Перейдем в пункт «Создание каталога» и создадим каталог abcd</w:t>
      </w:r>
    </w:p>
    <w:p w14:paraId="3F93BCA3" w14:textId="77777777" w:rsidR="004C2C30" w:rsidRDefault="00C340B9">
      <w:pPr>
        <w:pStyle w:val="CaptionedFigure"/>
      </w:pPr>
      <w:bookmarkStart w:id="31" w:name="fig:0016"/>
      <w:r>
        <w:rPr>
          <w:noProof/>
        </w:rPr>
        <w:lastRenderedPageBreak/>
        <w:drawing>
          <wp:inline distT="0" distB="0" distL="0" distR="0" wp14:anchorId="7938D95A" wp14:editId="14F7569F">
            <wp:extent cx="5334000" cy="1510605"/>
            <wp:effectExtent l="0" t="0" r="0" b="0"/>
            <wp:docPr id="16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21B87F93" w14:textId="77777777" w:rsidR="004C2C30" w:rsidRDefault="00C340B9">
      <w:pPr>
        <w:pStyle w:val="ImageCaption"/>
      </w:pPr>
      <w:r>
        <w:t>задание 1</w:t>
      </w:r>
    </w:p>
    <w:p w14:paraId="3E02F362" w14:textId="77777777" w:rsidR="004C2C30" w:rsidRDefault="00C340B9">
      <w:pPr>
        <w:pStyle w:val="Compact"/>
        <w:numPr>
          <w:ilvl w:val="0"/>
          <w:numId w:val="17"/>
        </w:numPr>
      </w:pPr>
      <w:r>
        <w:t>Копирование файлов в созданный каталог. Для этого, используя клавишу «ins», выделим несколько файлов</w:t>
      </w:r>
    </w:p>
    <w:p w14:paraId="123FCD4C" w14:textId="77777777" w:rsidR="004C2C30" w:rsidRDefault="00C340B9">
      <w:pPr>
        <w:pStyle w:val="CaptionedFigure"/>
      </w:pPr>
      <w:bookmarkStart w:id="32" w:name="fig:0017"/>
      <w:r>
        <w:rPr>
          <w:noProof/>
        </w:rPr>
        <w:drawing>
          <wp:inline distT="0" distB="0" distL="0" distR="0" wp14:anchorId="6FC2CE3A" wp14:editId="1F6E7751">
            <wp:extent cx="5334000" cy="2274395"/>
            <wp:effectExtent l="0" t="0" r="0" b="0"/>
            <wp:docPr id="17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34B39628" w14:textId="77777777" w:rsidR="004C2C30" w:rsidRDefault="00C340B9">
      <w:pPr>
        <w:pStyle w:val="ImageCaption"/>
      </w:pPr>
      <w:r>
        <w:t>задание 1</w:t>
      </w:r>
    </w:p>
    <w:p w14:paraId="68944330" w14:textId="77777777" w:rsidR="004C2C30" w:rsidRDefault="00C340B9">
      <w:pPr>
        <w:pStyle w:val="Compact"/>
        <w:numPr>
          <w:ilvl w:val="0"/>
          <w:numId w:val="18"/>
        </w:numPr>
      </w:pPr>
      <w:r>
        <w:t>С помощью соответствующих средств подменю Команда осуществите:</w:t>
      </w:r>
    </w:p>
    <w:p w14:paraId="1AE26D4B" w14:textId="77777777" w:rsidR="004C2C30" w:rsidRDefault="00C340B9">
      <w:pPr>
        <w:pStyle w:val="Compact"/>
        <w:numPr>
          <w:ilvl w:val="0"/>
          <w:numId w:val="19"/>
        </w:numPr>
      </w:pPr>
      <w:r>
        <w:t>Поиск в файловой системе файла с заданными условиями Перейдем в пункт «Поиск файла» и зададим следующие параметры: «От каталога» /, «Шаблон имени» *.с, «Содержимое» main и дождемся окончания поиска</w:t>
      </w:r>
    </w:p>
    <w:p w14:paraId="7B879C73" w14:textId="77777777" w:rsidR="004C2C30" w:rsidRDefault="00C340B9">
      <w:pPr>
        <w:pStyle w:val="CaptionedFigure"/>
      </w:pPr>
      <w:bookmarkStart w:id="33" w:name="fig:0018"/>
      <w:r>
        <w:rPr>
          <w:noProof/>
        </w:rPr>
        <w:drawing>
          <wp:inline distT="0" distB="0" distL="0" distR="0" wp14:anchorId="6BE415CC" wp14:editId="282515DE">
            <wp:extent cx="5334000" cy="1816032"/>
            <wp:effectExtent l="0" t="0" r="0" b="0"/>
            <wp:docPr id="18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1C89EF8D" w14:textId="77777777" w:rsidR="004C2C30" w:rsidRDefault="00C340B9">
      <w:pPr>
        <w:pStyle w:val="ImageCaption"/>
      </w:pPr>
      <w:r>
        <w:t>задание 1</w:t>
      </w:r>
    </w:p>
    <w:p w14:paraId="72B7ACCA" w14:textId="77777777" w:rsidR="004C2C30" w:rsidRDefault="00C340B9">
      <w:pPr>
        <w:pStyle w:val="Compact"/>
        <w:numPr>
          <w:ilvl w:val="0"/>
          <w:numId w:val="20"/>
        </w:numPr>
      </w:pPr>
      <w:r>
        <w:t>Аналогичным образом найдем файлы с шаблоном имени *.cpp</w:t>
      </w:r>
    </w:p>
    <w:p w14:paraId="0B6CC6E9" w14:textId="77777777" w:rsidR="004C2C30" w:rsidRDefault="00C340B9">
      <w:pPr>
        <w:pStyle w:val="CaptionedFigure"/>
      </w:pPr>
      <w:bookmarkStart w:id="34" w:name="fig:0019"/>
      <w:r>
        <w:rPr>
          <w:noProof/>
        </w:rPr>
        <w:lastRenderedPageBreak/>
        <w:drawing>
          <wp:inline distT="0" distB="0" distL="0" distR="0" wp14:anchorId="31C4A8B6" wp14:editId="60891765">
            <wp:extent cx="5334000" cy="2790437"/>
            <wp:effectExtent l="0" t="0" r="0" b="0"/>
            <wp:docPr id="19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67178021" w14:textId="77777777" w:rsidR="004C2C30" w:rsidRDefault="00C340B9">
      <w:pPr>
        <w:pStyle w:val="ImageCaption"/>
      </w:pPr>
      <w:r>
        <w:t>задание 1</w:t>
      </w:r>
    </w:p>
    <w:p w14:paraId="0B9B67A1" w14:textId="77777777" w:rsidR="004C2C30" w:rsidRDefault="00C340B9">
      <w:pPr>
        <w:pStyle w:val="Compact"/>
        <w:numPr>
          <w:ilvl w:val="0"/>
          <w:numId w:val="21"/>
        </w:numPr>
      </w:pPr>
      <w:r>
        <w:t>Выбор и повторение одной из предыдущих команд. Перейдем в пункт «История командной строки» и увидим, что внизу экрана появилась сноска «История», но т.к. командная строка не была использов</w:t>
      </w:r>
      <w:r>
        <w:t>ана эта сноска пустая.</w:t>
      </w:r>
    </w:p>
    <w:p w14:paraId="63E345B5" w14:textId="77777777" w:rsidR="004C2C30" w:rsidRDefault="00C340B9">
      <w:pPr>
        <w:pStyle w:val="CaptionedFigure"/>
      </w:pPr>
      <w:bookmarkStart w:id="35" w:name="fig:0020"/>
      <w:r>
        <w:rPr>
          <w:noProof/>
        </w:rPr>
        <w:lastRenderedPageBreak/>
        <w:drawing>
          <wp:inline distT="0" distB="0" distL="0" distR="0" wp14:anchorId="06537043" wp14:editId="4A066366">
            <wp:extent cx="5334000" cy="5428511"/>
            <wp:effectExtent l="0" t="0" r="0" b="0"/>
            <wp:docPr id="20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20F60FC4" w14:textId="77777777" w:rsidR="004C2C30" w:rsidRDefault="00C340B9">
      <w:pPr>
        <w:pStyle w:val="ImageCaption"/>
      </w:pPr>
      <w:r>
        <w:t>задание 1</w:t>
      </w:r>
    </w:p>
    <w:p w14:paraId="1AC791F8" w14:textId="77777777" w:rsidR="004C2C30" w:rsidRDefault="00C340B9">
      <w:pPr>
        <w:pStyle w:val="Compact"/>
        <w:numPr>
          <w:ilvl w:val="0"/>
          <w:numId w:val="22"/>
        </w:numPr>
      </w:pPr>
      <w:r>
        <w:t xml:space="preserve">переход в домашний каталог Для перехода в домашний каталог перейдем в пункт «Дерево каталогов», выберем необходимый каталог и </w:t>
      </w:r>
      <w:r>
        <w:t>нажмем «enter», в результате чего, в левой панели перейдем в домашний каталог</w:t>
      </w:r>
    </w:p>
    <w:p w14:paraId="7537A0AC" w14:textId="77777777" w:rsidR="004C2C30" w:rsidRDefault="00C340B9">
      <w:pPr>
        <w:pStyle w:val="CaptionedFigure"/>
      </w:pPr>
      <w:bookmarkStart w:id="36" w:name="fig:0021"/>
      <w:r>
        <w:rPr>
          <w:noProof/>
        </w:rPr>
        <w:lastRenderedPageBreak/>
        <w:drawing>
          <wp:inline distT="0" distB="0" distL="0" distR="0" wp14:anchorId="72202E92" wp14:editId="57A7942B">
            <wp:extent cx="5334000" cy="6958616"/>
            <wp:effectExtent l="0" t="0" r="0" b="0"/>
            <wp:docPr id="21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721BCE8F" w14:textId="77777777" w:rsidR="004C2C30" w:rsidRDefault="00C340B9">
      <w:pPr>
        <w:pStyle w:val="ImageCaption"/>
      </w:pPr>
      <w:r>
        <w:t>задание 1</w:t>
      </w:r>
    </w:p>
    <w:p w14:paraId="2FD02954" w14:textId="77777777" w:rsidR="004C2C30" w:rsidRDefault="00C340B9">
      <w:pPr>
        <w:pStyle w:val="Compact"/>
        <w:numPr>
          <w:ilvl w:val="0"/>
          <w:numId w:val="23"/>
        </w:numPr>
      </w:pPr>
      <w:r>
        <w:t>Анализ файла меню и файла расширений Редактировать файл расширений − позволяет задать с помощью определённого синтаксиса действия при запуске файлов с определённым ра</w:t>
      </w:r>
      <w:r>
        <w:t>сширением (например, какое программное обеспечение запускать для открытия или редактирования файлов с расширением doc или docx). Пункт «Редактировать файл меню» − позволяет отредактировать контекстное меню пользователя</w:t>
      </w:r>
    </w:p>
    <w:p w14:paraId="5FCE4C36" w14:textId="77777777" w:rsidR="004C2C30" w:rsidRDefault="00C340B9">
      <w:pPr>
        <w:pStyle w:val="CaptionedFigure"/>
      </w:pPr>
      <w:bookmarkStart w:id="37" w:name="fig:0022"/>
      <w:r>
        <w:rPr>
          <w:noProof/>
        </w:rPr>
        <w:lastRenderedPageBreak/>
        <w:drawing>
          <wp:inline distT="0" distB="0" distL="0" distR="0" wp14:anchorId="52EC1CA6" wp14:editId="4713DCC7">
            <wp:extent cx="5334000" cy="5736811"/>
            <wp:effectExtent l="0" t="0" r="0" b="0"/>
            <wp:docPr id="22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084EA583" w14:textId="77777777" w:rsidR="004C2C30" w:rsidRDefault="00C340B9">
      <w:pPr>
        <w:pStyle w:val="ImageCaption"/>
      </w:pPr>
      <w:r>
        <w:t>задание 1</w:t>
      </w:r>
    </w:p>
    <w:p w14:paraId="4C3049A9" w14:textId="77777777" w:rsidR="004C2C30" w:rsidRDefault="00C340B9">
      <w:pPr>
        <w:pStyle w:val="Compact"/>
        <w:numPr>
          <w:ilvl w:val="0"/>
          <w:numId w:val="24"/>
        </w:numPr>
      </w:pPr>
      <w:r>
        <w:t>Вызовем подменю «Настройк</w:t>
      </w:r>
      <w:r>
        <w:t>и». Освоим операции, определяющие структуру экрана mc:</w:t>
      </w:r>
    </w:p>
    <w:p w14:paraId="7386C5A3" w14:textId="77777777" w:rsidR="004C2C30" w:rsidRDefault="00C340B9">
      <w:pPr>
        <w:pStyle w:val="CaptionedFigure"/>
      </w:pPr>
      <w:bookmarkStart w:id="38" w:name="fig:0023"/>
      <w:r>
        <w:rPr>
          <w:noProof/>
        </w:rPr>
        <w:lastRenderedPageBreak/>
        <w:drawing>
          <wp:inline distT="0" distB="0" distL="0" distR="0" wp14:anchorId="60099B47" wp14:editId="6B96DC97">
            <wp:extent cx="5334000" cy="3404870"/>
            <wp:effectExtent l="0" t="0" r="0" b="0"/>
            <wp:docPr id="23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1458F7FA" w14:textId="77777777" w:rsidR="004C2C30" w:rsidRDefault="00C340B9">
      <w:pPr>
        <w:pStyle w:val="ImageCaption"/>
      </w:pPr>
      <w:r>
        <w:t>задание 1</w:t>
      </w:r>
    </w:p>
    <w:p w14:paraId="342DEBBE" w14:textId="77777777" w:rsidR="004C2C30" w:rsidRDefault="00C340B9">
      <w:pPr>
        <w:pStyle w:val="a0"/>
      </w:pPr>
      <w:r>
        <w:t>Задание 2:</w:t>
      </w:r>
    </w:p>
    <w:p w14:paraId="60B99B28" w14:textId="77777777" w:rsidR="004C2C30" w:rsidRDefault="00C340B9">
      <w:pPr>
        <w:pStyle w:val="Compact"/>
        <w:numPr>
          <w:ilvl w:val="0"/>
          <w:numId w:val="25"/>
        </w:numPr>
      </w:pPr>
      <w:r>
        <w:t>С помощью команды «touch text.txt» создаем текстовой файл text.txt. Командой «ls» проверяем правильность выполненных действий. Открываем этот файл с помощью встроенного mc редакт</w:t>
      </w:r>
      <w:r>
        <w:t>ора командой «mcedit text.txt»</w:t>
      </w:r>
    </w:p>
    <w:p w14:paraId="4B824424" w14:textId="77777777" w:rsidR="004C2C30" w:rsidRDefault="00C340B9">
      <w:pPr>
        <w:pStyle w:val="CaptionedFigure"/>
      </w:pPr>
      <w:bookmarkStart w:id="39" w:name="fig:0024"/>
      <w:r>
        <w:rPr>
          <w:noProof/>
        </w:rPr>
        <w:lastRenderedPageBreak/>
        <w:drawing>
          <wp:inline distT="0" distB="0" distL="0" distR="0" wp14:anchorId="159978FB" wp14:editId="3BC2ECDB">
            <wp:extent cx="5334000" cy="3745786"/>
            <wp:effectExtent l="0" t="0" r="0" b="0"/>
            <wp:docPr id="24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5F7D0785" w14:textId="77777777" w:rsidR="004C2C30" w:rsidRDefault="00C340B9">
      <w:pPr>
        <w:pStyle w:val="ImageCaption"/>
      </w:pPr>
      <w:r>
        <w:t>задание 2</w:t>
      </w:r>
    </w:p>
    <w:p w14:paraId="5A966F7A" w14:textId="77777777" w:rsidR="004C2C30" w:rsidRDefault="00C340B9">
      <w:pPr>
        <w:pStyle w:val="Compact"/>
        <w:numPr>
          <w:ilvl w:val="0"/>
          <w:numId w:val="26"/>
        </w:numPr>
      </w:pPr>
      <w:r>
        <w:t>См. пункт выше</w:t>
      </w:r>
    </w:p>
    <w:p w14:paraId="583F8651" w14:textId="77777777" w:rsidR="004C2C30" w:rsidRDefault="00C340B9">
      <w:pPr>
        <w:pStyle w:val="Compact"/>
        <w:numPr>
          <w:ilvl w:val="0"/>
          <w:numId w:val="26"/>
        </w:numPr>
      </w:pPr>
      <w:r>
        <w:t>Вставим в открытый файл небольшой фрагмент текста, скопированный из Интернета</w:t>
      </w:r>
    </w:p>
    <w:p w14:paraId="1810B9F4" w14:textId="77777777" w:rsidR="004C2C30" w:rsidRDefault="00C340B9">
      <w:pPr>
        <w:pStyle w:val="FirstParagraph"/>
      </w:pPr>
      <w:bookmarkStart w:id="40" w:name="fig:0025"/>
      <w:r>
        <w:rPr>
          <w:noProof/>
        </w:rPr>
        <w:drawing>
          <wp:inline distT="0" distB="0" distL="0" distR="0" wp14:anchorId="400565D3" wp14:editId="2A202872">
            <wp:extent cx="3784600" cy="2844800"/>
            <wp:effectExtent l="0" t="0" r="0" b="0"/>
            <wp:docPr id="25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4. - Удалим 6-ю строку текста с помощью клавиш «fn»+«F8»</w:t>
      </w:r>
    </w:p>
    <w:p w14:paraId="54BA8807" w14:textId="77777777" w:rsidR="004C2C30" w:rsidRDefault="00C340B9">
      <w:pPr>
        <w:pStyle w:val="CaptionedFigure"/>
      </w:pPr>
      <w:bookmarkStart w:id="41" w:name="fig:0026"/>
      <w:r>
        <w:rPr>
          <w:noProof/>
        </w:rPr>
        <w:lastRenderedPageBreak/>
        <w:drawing>
          <wp:inline distT="0" distB="0" distL="0" distR="0" wp14:anchorId="2EBC5A42" wp14:editId="0ADF5C56">
            <wp:extent cx="3937000" cy="2451100"/>
            <wp:effectExtent l="0" t="0" r="0" b="0"/>
            <wp:docPr id="26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14:paraId="13014BD6" w14:textId="77777777" w:rsidR="004C2C30" w:rsidRDefault="00C340B9">
      <w:pPr>
        <w:pStyle w:val="ImageCaption"/>
      </w:pPr>
      <w:r>
        <w:t>задание 2</w:t>
      </w:r>
    </w:p>
    <w:p w14:paraId="33C71BAC" w14:textId="77777777" w:rsidR="004C2C30" w:rsidRDefault="00C340B9">
      <w:pPr>
        <w:pStyle w:val="Compact"/>
        <w:numPr>
          <w:ilvl w:val="0"/>
          <w:numId w:val="27"/>
        </w:numPr>
      </w:pPr>
      <w:r>
        <w:t>Выделим фрагмент текста, нажав «fn»+«F3» для начала выделения текста и для его окончания, и скопируем его на новую строку, используя клавиши «fn»+«F5»</w:t>
      </w:r>
    </w:p>
    <w:p w14:paraId="787D6189" w14:textId="77777777" w:rsidR="004C2C30" w:rsidRDefault="00C340B9">
      <w:pPr>
        <w:pStyle w:val="CaptionedFigure"/>
      </w:pPr>
      <w:bookmarkStart w:id="42" w:name="fig:0027"/>
      <w:r>
        <w:rPr>
          <w:noProof/>
        </w:rPr>
        <w:drawing>
          <wp:inline distT="0" distB="0" distL="0" distR="0" wp14:anchorId="35E61839" wp14:editId="573C1966">
            <wp:extent cx="5334000" cy="1805353"/>
            <wp:effectExtent l="0" t="0" r="0" b="0"/>
            <wp:docPr id="27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14:paraId="7D13AC9E" w14:textId="77777777" w:rsidR="004C2C30" w:rsidRDefault="00C340B9">
      <w:pPr>
        <w:pStyle w:val="ImageCaption"/>
      </w:pPr>
      <w:r>
        <w:t>задание 2</w:t>
      </w:r>
    </w:p>
    <w:p w14:paraId="76D2204E" w14:textId="77777777" w:rsidR="004C2C30" w:rsidRDefault="00C340B9">
      <w:pPr>
        <w:pStyle w:val="Compact"/>
        <w:numPr>
          <w:ilvl w:val="0"/>
          <w:numId w:val="28"/>
        </w:numPr>
      </w:pPr>
      <w:r>
        <w:t>Выделим фрагмент текста и перенесем его на новую строку с помощью клавиш «fn»+«F6»</w:t>
      </w:r>
    </w:p>
    <w:p w14:paraId="762E5ABA" w14:textId="77777777" w:rsidR="004C2C30" w:rsidRDefault="00C340B9">
      <w:pPr>
        <w:pStyle w:val="CaptionedFigure"/>
      </w:pPr>
      <w:bookmarkStart w:id="43" w:name="fig:0028"/>
      <w:r>
        <w:rPr>
          <w:noProof/>
        </w:rPr>
        <w:drawing>
          <wp:inline distT="0" distB="0" distL="0" distR="0" wp14:anchorId="37A73DF7" wp14:editId="2600F364">
            <wp:extent cx="5334000" cy="2164373"/>
            <wp:effectExtent l="0" t="0" r="0" b="0"/>
            <wp:docPr id="28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6B5B7E4A" w14:textId="77777777" w:rsidR="004C2C30" w:rsidRDefault="00C340B9">
      <w:pPr>
        <w:pStyle w:val="ImageCaption"/>
      </w:pPr>
      <w:r>
        <w:t xml:space="preserve">задание </w:t>
      </w:r>
      <w:r>
        <w:t>2</w:t>
      </w:r>
    </w:p>
    <w:p w14:paraId="3008CC4D" w14:textId="77777777" w:rsidR="004C2C30" w:rsidRDefault="00C340B9">
      <w:pPr>
        <w:pStyle w:val="Compact"/>
        <w:numPr>
          <w:ilvl w:val="0"/>
          <w:numId w:val="29"/>
        </w:numPr>
      </w:pPr>
      <w:r>
        <w:t>Сохраним файл, нажав «fn»+«F2»</w:t>
      </w:r>
    </w:p>
    <w:p w14:paraId="5C9283B5" w14:textId="77777777" w:rsidR="004C2C30" w:rsidRDefault="00C340B9">
      <w:pPr>
        <w:pStyle w:val="Compact"/>
        <w:numPr>
          <w:ilvl w:val="0"/>
          <w:numId w:val="29"/>
        </w:numPr>
      </w:pPr>
      <w:r>
        <w:lastRenderedPageBreak/>
        <w:t>Отменим последнее действие с помощью клавиш «ctrl»+«u»</w:t>
      </w:r>
    </w:p>
    <w:p w14:paraId="7BD39982" w14:textId="77777777" w:rsidR="004C2C30" w:rsidRDefault="00C340B9">
      <w:pPr>
        <w:pStyle w:val="Compact"/>
        <w:numPr>
          <w:ilvl w:val="0"/>
          <w:numId w:val="29"/>
        </w:numPr>
      </w:pPr>
      <w:r>
        <w:t>Перейдем в конец файла, нажав клавиши «ctrl»+«end» (переход в конец файла) и «ctrl»+«x» (переход в конец следующего слова) и напишем следующий текст “Fernando Leon”</w:t>
      </w:r>
    </w:p>
    <w:p w14:paraId="7FB4F97F" w14:textId="77777777" w:rsidR="004C2C30" w:rsidRDefault="00C340B9">
      <w:pPr>
        <w:pStyle w:val="CaptionedFigure"/>
      </w:pPr>
      <w:bookmarkStart w:id="44" w:name="fig:0029"/>
      <w:r>
        <w:rPr>
          <w:noProof/>
        </w:rPr>
        <w:drawing>
          <wp:inline distT="0" distB="0" distL="0" distR="0" wp14:anchorId="0D8601D2" wp14:editId="69009B7F">
            <wp:extent cx="5334000" cy="2121122"/>
            <wp:effectExtent l="0" t="0" r="0" b="0"/>
            <wp:docPr id="29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5CD48548" w14:textId="77777777" w:rsidR="004C2C30" w:rsidRDefault="00C340B9">
      <w:pPr>
        <w:pStyle w:val="ImageCaption"/>
      </w:pPr>
      <w:r>
        <w:t>з</w:t>
      </w:r>
      <w:r>
        <w:t>адание 2</w:t>
      </w:r>
    </w:p>
    <w:p w14:paraId="6009F6A4" w14:textId="77777777" w:rsidR="004C2C30" w:rsidRDefault="00C340B9">
      <w:pPr>
        <w:pStyle w:val="Compact"/>
        <w:numPr>
          <w:ilvl w:val="0"/>
          <w:numId w:val="30"/>
        </w:numPr>
      </w:pPr>
      <w:r>
        <w:t>Перейдем в начало файла, нажав клавиши «ctrl»+«home» (переход в начало файла) и «ctrl»+«z» (переход в начало следующего слова) и напишем следующий текст «Para: Mi familia: »</w:t>
      </w:r>
    </w:p>
    <w:p w14:paraId="7947E976" w14:textId="77777777" w:rsidR="004C2C30" w:rsidRDefault="00C340B9">
      <w:pPr>
        <w:pStyle w:val="CaptionedFigure"/>
      </w:pPr>
      <w:bookmarkStart w:id="45" w:name="fig:0030"/>
      <w:r>
        <w:rPr>
          <w:noProof/>
        </w:rPr>
        <w:drawing>
          <wp:inline distT="0" distB="0" distL="0" distR="0" wp14:anchorId="575A388B" wp14:editId="3B380B6E">
            <wp:extent cx="5334000" cy="2166615"/>
            <wp:effectExtent l="0" t="0" r="0" b="0"/>
            <wp:docPr id="30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8/8.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14:paraId="56D445AF" w14:textId="77777777" w:rsidR="004C2C30" w:rsidRDefault="00C340B9">
      <w:pPr>
        <w:pStyle w:val="ImageCaption"/>
      </w:pPr>
      <w:r>
        <w:t>задание 2</w:t>
      </w:r>
    </w:p>
    <w:p w14:paraId="2882211E" w14:textId="77777777" w:rsidR="004C2C30" w:rsidRDefault="00C340B9">
      <w:pPr>
        <w:pStyle w:val="1"/>
      </w:pPr>
      <w:bookmarkStart w:id="46" w:name="контрольные-вопросы"/>
      <w:bookmarkStart w:id="47" w:name="_Toc74538164"/>
      <w:r>
        <w:t>Контрольные вопросы</w:t>
      </w:r>
      <w:bookmarkEnd w:id="46"/>
      <w:bookmarkEnd w:id="47"/>
    </w:p>
    <w:p w14:paraId="233D4DDF" w14:textId="77777777" w:rsidR="004C2C30" w:rsidRDefault="00C340B9">
      <w:pPr>
        <w:pStyle w:val="Compact"/>
        <w:numPr>
          <w:ilvl w:val="0"/>
          <w:numId w:val="31"/>
        </w:numPr>
      </w:pPr>
      <w:r>
        <w:t>Панели могут дополнительно быть переведен</w:t>
      </w:r>
      <w:r>
        <w:t>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 w14:paraId="01E132EA" w14:textId="77777777" w:rsidR="004C2C30" w:rsidRDefault="00C340B9">
      <w:pPr>
        <w:pStyle w:val="Compact"/>
        <w:numPr>
          <w:ilvl w:val="0"/>
          <w:numId w:val="31"/>
        </w:numPr>
      </w:pPr>
      <w:r>
        <w:t xml:space="preserve">Как с </w:t>
      </w:r>
      <w:r>
        <w:t xml:space="preserve">помощью команд shell, так и с помощью меню (комбинаций клавиш) mc можно выполнить следующие операции с файлами: </w:t>
      </w:r>
      <w:r>
        <w:t xml:space="preserve"> копирование «F5» («cp имя_файла имя_каталога(в который копируем)») (Рисунок 14) </w:t>
      </w:r>
      <w:r>
        <w:t> перемещение/переименование «F6» («mv имя_файла имя_каталога(</w:t>
      </w:r>
      <w:r>
        <w:t xml:space="preserve">в который </w:t>
      </w:r>
      <w:r>
        <w:lastRenderedPageBreak/>
        <w:t xml:space="preserve">перемещаем)») (Рисунок 15) </w:t>
      </w:r>
      <w:r>
        <w:t xml:space="preserve"> создание каталога «F7» («mkdir имя_каталога») (Рисунок 38) </w:t>
      </w:r>
      <w:r>
        <w:t xml:space="preserve"> удаление «F8» («rm имя_файла») </w:t>
      </w:r>
      <w:r>
        <w:t> изменение прав доступа «ctrl+x» («chmod u+x имя_файла»)</w:t>
      </w:r>
    </w:p>
    <w:p w14:paraId="376AF8C0" w14:textId="77777777" w:rsidR="004C2C30" w:rsidRDefault="00C340B9">
      <w:pPr>
        <w:pStyle w:val="Compact"/>
        <w:numPr>
          <w:ilvl w:val="0"/>
          <w:numId w:val="31"/>
        </w:numPr>
      </w:pPr>
      <w:r>
        <w:t>Перейти в строку меню панелей mc можно с помощью функциональной кла</w:t>
      </w:r>
      <w:r>
        <w:t>виши «F9». В строке меню имеются пять меню: «Левая панель», «Файл», «Команда», «Настройки» и «Правая панель». Подпункт меню «Быстрый просмотр» позволяет выполнить быстрый просмотр содержимого панели. Подпункт меню «Информация» позволяет посмотреть информац</w:t>
      </w:r>
      <w:r>
        <w:t xml:space="preserve">ию о файле или каталоге. В меню каждой (левой или правой) панели можно выбрать «Формат списка»: </w:t>
      </w:r>
      <w:r>
        <w:t xml:space="preserve"> стандартный − выводит список файлов и каталогов с указанием размера и времени правки; </w:t>
      </w:r>
      <w:r>
        <w:t> ускоренный − позволяет задать число столбцов, на которые разбивается п</w:t>
      </w:r>
      <w:r>
        <w:t xml:space="preserve">анель при выводе списка имён файлов или каталогов без дополнительной информации; </w:t>
      </w:r>
      <w:r>
        <w:t xml:space="preserve"> расширенный − помимо названия файла или каталога выводит сведения о правах доступа, владельце, группе, размере, времени правки; </w:t>
      </w:r>
      <w:r>
        <w:t> определённый пользователем − позволяет выве</w:t>
      </w:r>
      <w:r>
        <w:t>сти те сведения о файле или каталоге, которые задаст сам пользователь. 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</w:t>
      </w:r>
      <w:r>
        <w:t>зменения атрибута, размер, узел.</w:t>
      </w:r>
    </w:p>
    <w:p w14:paraId="1DD5AB01" w14:textId="77777777" w:rsidR="004C2C30" w:rsidRDefault="00C340B9">
      <w:pPr>
        <w:pStyle w:val="Compact"/>
        <w:numPr>
          <w:ilvl w:val="0"/>
          <w:numId w:val="31"/>
        </w:numPr>
      </w:pPr>
      <w:r>
        <w:t xml:space="preserve">Команды меню «Файл»: </w:t>
      </w:r>
      <w:r>
        <w:t xml:space="preserve"> Просмотр («F3») − позволяет посмотреть содержимое текущего (или выделенного) файла без возможности редактирования. </w:t>
      </w:r>
      <w:r>
        <w:t> Просмотр вывода команды («М» + «!») − функция запроса команды с параметрами (аргуме</w:t>
      </w:r>
      <w:r>
        <w:t xml:space="preserve">нт к текущему выбранному файлу). </w:t>
      </w:r>
      <w:r>
        <w:t xml:space="preserve"> Правка («F4») − открывает текущий (или выделенный) файл для его редактирования. </w:t>
      </w:r>
      <w:r>
        <w:t> Копирование («F5») − осуществляет копирование одного или нескольких файлов или каталогов в указанное пользователем во всплывающем окне мест</w:t>
      </w:r>
      <w:r>
        <w:t xml:space="preserve">о. </w:t>
      </w:r>
      <w:r>
        <w:t xml:space="preserve"> Права доступа («Ctrl-x» «c») − позволяет указать (изменить) права доступа к одному или нескольким файлам или каталогам. </w:t>
      </w:r>
      <w:r>
        <w:t xml:space="preserve"> Жёсткая ссылка («Ctrl-x» «l») − позволяет создать жёсткую ссылку к текущему (или выделенному) файлу. </w:t>
      </w:r>
      <w:r>
        <w:t> Символическая ссылка («Ctr</w:t>
      </w:r>
      <w:r>
        <w:t xml:space="preserve">l-x» «s») − позволяет создать символическую ссылку к текущему (или выделенному) файлу. </w:t>
      </w:r>
      <w:r>
        <w:t xml:space="preserve"> Владелец/группа («Ctrl-x» «o») − позволяет задать (изменить) владельца и имя группы для одного или нескольких файлов или каталогов. </w:t>
      </w:r>
      <w:r>
        <w:t> Права (расширенные) − позволяет и</w:t>
      </w:r>
      <w:r>
        <w:t xml:space="preserve">зменить права доступа и владения для одного или нескольких файлов или каталогов. </w:t>
      </w:r>
      <w:r>
        <w:t xml:space="preserve"> Переименование («F6») − позволяет переименовать (или переместить) один или несколько файлов или каталогов. </w:t>
      </w:r>
      <w:r>
        <w:t xml:space="preserve"> Создание каталога («F7») − позволяет создать каталог. </w:t>
      </w:r>
      <w:r>
        <w:t xml:space="preserve"> Удалить </w:t>
      </w:r>
      <w:r>
        <w:t xml:space="preserve">(«F8») − позволяет удалить один или несколько файлов или каталогов. </w:t>
      </w:r>
      <w:r>
        <w:t> Выход («F10») − завершает работу mc.</w:t>
      </w:r>
    </w:p>
    <w:p w14:paraId="290E1A42" w14:textId="77777777" w:rsidR="004C2C30" w:rsidRDefault="00C340B9">
      <w:pPr>
        <w:pStyle w:val="Compact"/>
        <w:numPr>
          <w:ilvl w:val="0"/>
          <w:numId w:val="31"/>
        </w:numPr>
      </w:pPr>
      <w:r>
        <w:t xml:space="preserve">Меню Команда В меню Команда содержатся более общие команды для работы с mc. Команды меню Команда: </w:t>
      </w:r>
      <w:r>
        <w:t> Дерево каталогов − отображает структуру каталогов</w:t>
      </w:r>
      <w:r>
        <w:t xml:space="preserve"> системы. </w:t>
      </w:r>
      <w:r>
        <w:t xml:space="preserve"> Поиск файла − выполняет поиск файлов по заданным параметрам. </w:t>
      </w:r>
      <w:r>
        <w:t xml:space="preserve"> Переставить панели − меняет местами левую и правую панели. </w:t>
      </w:r>
      <w:r>
        <w:t xml:space="preserve"> Сравнить каталоги («Ctrl-x» «d») − сравнивает содержимое двух каталогов. </w:t>
      </w:r>
      <w:r>
        <w:t> Размеры каталогов − отображает размер и время</w:t>
      </w:r>
      <w:r>
        <w:t xml:space="preserve"> изменения каталога (по умолчанию в mc размер каталога корректно не отображается). </w:t>
      </w:r>
      <w:r>
        <w:t xml:space="preserve"> История командной строки − выводит на экран список ранее выполненных в оболочке команд. </w:t>
      </w:r>
      <w:r>
        <w:t> Каталоги быстрого доступа ( Ctrl-») − при вызове выполняется быстрая смена текуще</w:t>
      </w:r>
      <w:r>
        <w:t xml:space="preserve">го каталога на один из заданного списка. </w:t>
      </w:r>
      <w:r>
        <w:t xml:space="preserve"> Восстановление файлов − позволяет </w:t>
      </w:r>
      <w:r>
        <w:lastRenderedPageBreak/>
        <w:t xml:space="preserve">восстановить файлы на файловых системах ext2 и ext3. </w:t>
      </w:r>
      <w:r>
        <w:t> Редактировать файл расширений − позволяет задать с помощью определённого синтаксиса действия при запуске файлов с определённ</w:t>
      </w:r>
      <w:r>
        <w:t xml:space="preserve">ым расширением (например, какое программного обеспечение запускать для открытия или редактирования файлов с расширением doc или docx). </w:t>
      </w:r>
      <w:r>
        <w:t xml:space="preserve"> Редактировать файл меню − позволяет отредактировать контекстное меню пользователя, вызываемое по клавише «F2». </w:t>
      </w:r>
      <w:r>
        <w:t> Редакт</w:t>
      </w:r>
      <w:r>
        <w:t>ировать файл расцветки имён − позволяет подобрать оптимальную для пользователя расцветку имён файлов в зависимости от их типа.</w:t>
      </w:r>
    </w:p>
    <w:p w14:paraId="1D12281A" w14:textId="77777777" w:rsidR="004C2C30" w:rsidRDefault="00C340B9">
      <w:pPr>
        <w:pStyle w:val="Compact"/>
        <w:numPr>
          <w:ilvl w:val="0"/>
          <w:numId w:val="31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 </w:t>
      </w:r>
      <w:r>
        <w:t xml:space="preserve"> Конфигурация </w:t>
      </w:r>
      <w:r>
        <w:t>−</w:t>
      </w:r>
      <w:r>
        <w:t xml:space="preserve"> позволяет скорректировать настройки работы с панелями. </w:t>
      </w:r>
      <w:r>
        <w:t xml:space="preserve"> 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</w:t>
      </w:r>
      <w:r>
        <w:t> Бит</w:t>
      </w:r>
      <w:r>
        <w:t xml:space="preserve">ы символов − задаёт формат обработки информации локальным терминалом. </w:t>
      </w:r>
      <w:r>
        <w:t xml:space="preserve"> 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</w:t>
      </w:r>
      <w:r>
        <w:t xml:space="preserve"> Распознание </w:t>
      </w:r>
      <w:r>
        <w:t xml:space="preserve">клавиш − диалоговое окно используется для тестирования функциональных клавиш, клавиш управления курсором и прочее. </w:t>
      </w:r>
      <w:r>
        <w:t> Виртуальные ФС − настройки виртуальной файловой системы: тайм-аут, пароль и прочее.</w:t>
      </w:r>
    </w:p>
    <w:p w14:paraId="5C9923EB" w14:textId="77777777" w:rsidR="004C2C30" w:rsidRDefault="00C340B9">
      <w:pPr>
        <w:pStyle w:val="Compact"/>
        <w:numPr>
          <w:ilvl w:val="0"/>
          <w:numId w:val="31"/>
        </w:numPr>
      </w:pPr>
      <w:r>
        <w:t xml:space="preserve">Функциональные клавиши mc: </w:t>
      </w:r>
      <w:r>
        <w:t> F1 – вызов контекстно-зави</w:t>
      </w:r>
      <w:r>
        <w:t xml:space="preserve">симой подсказки </w:t>
      </w:r>
      <w:r>
        <w:t xml:space="preserve"> F2 – вызов пользовательского меню с возможностью создания и/или дополнения дополнительных функций </w:t>
      </w:r>
      <w:r>
        <w:t xml:space="preserve"> F3 – просмотр содержимого файла, на который указывает подсветка в активной панели (без возможности редактирования) </w:t>
      </w:r>
      <w:r>
        <w:t> F4 – вызов встроенног</w:t>
      </w:r>
      <w:r>
        <w:t xml:space="preserve">о в mc редактора для изменения содержания файла, на который указывает подсветка в активной панели </w:t>
      </w:r>
      <w:r>
        <w:t xml:space="preserve"> F5 – копирование одного или нескольких файлов, отмеченных в первой (активной) панели, в каталог, отображаемый на второй панели </w:t>
      </w:r>
      <w:r>
        <w:t> F6 – перенос одного или нес</w:t>
      </w:r>
      <w:r>
        <w:t xml:space="preserve">кольких файлов, отмеченных в первой (активной) панели, в каталог, отображаемый на второй панели </w:t>
      </w:r>
      <w:r>
        <w:t xml:space="preserve"> F7 – создание подкаталога в каталоге, отображаемом в активной панели </w:t>
      </w:r>
      <w:r>
        <w:t xml:space="preserve"> F8 – удаление одного или нескольких файлов (каталогов), отмеченных в первой (активной) </w:t>
      </w:r>
      <w:r>
        <w:t xml:space="preserve">панели файлов </w:t>
      </w:r>
      <w:r>
        <w:t xml:space="preserve"> F9 – вызов меню mc </w:t>
      </w:r>
      <w:r>
        <w:t> F10 – выход из mc</w:t>
      </w:r>
    </w:p>
    <w:p w14:paraId="7A03CA3B" w14:textId="77777777" w:rsidR="004C2C30" w:rsidRDefault="00C340B9">
      <w:pPr>
        <w:pStyle w:val="Compact"/>
        <w:numPr>
          <w:ilvl w:val="0"/>
          <w:numId w:val="31"/>
        </w:numPr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</w:t>
      </w:r>
      <w:r>
        <w:t xml:space="preserve">клавиш при редактировании содержимого (как правило текстового) файла. Клавиши для редактирования файла: </w:t>
      </w:r>
      <w:r>
        <w:t xml:space="preserve"> «Ctrl-y» − удалить строку </w:t>
      </w:r>
      <w:r>
        <w:t xml:space="preserve"> «Ctrl-u» − отмена последней операции </w:t>
      </w:r>
      <w:r>
        <w:t xml:space="preserve"> «ins» вставка/замена </w:t>
      </w:r>
      <w:r>
        <w:t xml:space="preserve"> «F7» − поиск (можно использовать регулярные выражения) </w:t>
      </w:r>
      <w:r>
        <w:t> «↑-</w:t>
      </w:r>
      <w:r>
        <w:t xml:space="preserve">F7» − повтор последней операции поиска </w:t>
      </w:r>
      <w:r>
        <w:t xml:space="preserve"> «F4» − замена </w:t>
      </w:r>
      <w:r>
        <w:t xml:space="preserve"> «F3» − первое нажатие − начало выделения, второе − окончание выделения </w:t>
      </w:r>
      <w:r>
        <w:t xml:space="preserve"> «F5» − копировать выделенный фрагмент </w:t>
      </w:r>
      <w:r>
        <w:t xml:space="preserve"> «F6» − переместить выделенный фрагмент </w:t>
      </w:r>
      <w:r>
        <w:t xml:space="preserve"> «F8» − удалить выделенный фрагмент </w:t>
      </w:r>
      <w:r>
        <w:t> «F2» − з</w:t>
      </w:r>
      <w:r>
        <w:t xml:space="preserve">аписать изменения в файл </w:t>
      </w:r>
      <w:r>
        <w:t> «F10» − выйти из редактор</w:t>
      </w:r>
    </w:p>
    <w:p w14:paraId="7E722DCB" w14:textId="77777777" w:rsidR="004C2C30" w:rsidRDefault="00C340B9">
      <w:pPr>
        <w:pStyle w:val="Compact"/>
        <w:numPr>
          <w:ilvl w:val="0"/>
          <w:numId w:val="31"/>
        </w:numPr>
      </w:pPr>
      <w:r>
        <w:t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 w14:paraId="7D53C864" w14:textId="77777777" w:rsidR="004C2C30" w:rsidRDefault="00C340B9">
      <w:pPr>
        <w:pStyle w:val="Compact"/>
        <w:numPr>
          <w:ilvl w:val="0"/>
          <w:numId w:val="31"/>
        </w:numPr>
      </w:pPr>
      <w:r>
        <w:t>Часть команд «Меню пользователя», а та</w:t>
      </w:r>
      <w:r>
        <w:t xml:space="preserve">кже меню «Файл» позволяют выполнять действия, определяемые пользователем, над текущим файлом. Например, </w:t>
      </w:r>
      <w:r>
        <w:lastRenderedPageBreak/>
        <w:t>копирование каталога или файла, переименование, перемещение, архивирование. # Выводы</w:t>
      </w:r>
    </w:p>
    <w:p w14:paraId="123BAA14" w14:textId="77777777" w:rsidR="004C2C30" w:rsidRDefault="00C340B9">
      <w:pPr>
        <w:pStyle w:val="FirstParagraph"/>
      </w:pPr>
      <w:r>
        <w:t xml:space="preserve">В ходе этой лабораторной работы я освоил основные функции Midnight </w:t>
      </w:r>
      <w:r>
        <w:t>Commander Commander и приобрел практические навыки в обзоре каталогов и файлов; манипулирование ими</w:t>
      </w:r>
    </w:p>
    <w:sectPr w:rsidR="004C2C3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1D747" w14:textId="77777777" w:rsidR="00C340B9" w:rsidRDefault="00C340B9">
      <w:pPr>
        <w:spacing w:after="0"/>
      </w:pPr>
      <w:r>
        <w:separator/>
      </w:r>
    </w:p>
  </w:endnote>
  <w:endnote w:type="continuationSeparator" w:id="0">
    <w:p w14:paraId="183203ED" w14:textId="77777777" w:rsidR="00C340B9" w:rsidRDefault="00C340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694DB4" w14:textId="77777777" w:rsidR="00C340B9" w:rsidRDefault="00C340B9">
      <w:r>
        <w:separator/>
      </w:r>
    </w:p>
  </w:footnote>
  <w:footnote w:type="continuationSeparator" w:id="0">
    <w:p w14:paraId="4C87EC88" w14:textId="77777777" w:rsidR="00C340B9" w:rsidRDefault="00C340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4C1645C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718B7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8796EC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5D9246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DE1A47A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0EE833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1F388D6"/>
    <w:multiLevelType w:val="multilevel"/>
    <w:tmpl w:val="D33E856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7261BAD"/>
    <w:multiLevelType w:val="multilevel"/>
    <w:tmpl w:val="99CE1BF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FBE019A"/>
    <w:multiLevelType w:val="multilevel"/>
    <w:tmpl w:val="40D6E58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15F1ED2"/>
    <w:multiLevelType w:val="multilevel"/>
    <w:tmpl w:val="B07E6A0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1315DCA"/>
    <w:multiLevelType w:val="multilevel"/>
    <w:tmpl w:val="54C2FBF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7997"/>
    <w:rsid w:val="004C2C30"/>
    <w:rsid w:val="004E29B3"/>
    <w:rsid w:val="00590D07"/>
    <w:rsid w:val="00784D58"/>
    <w:rsid w:val="008D6863"/>
    <w:rsid w:val="00B86B75"/>
    <w:rsid w:val="00BC48D5"/>
    <w:rsid w:val="00C340B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F886D"/>
  <w15:docId w15:val="{064B8B29-9591-473C-9955-CACD1DDD4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12799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127997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12799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00</Words>
  <Characters>13112</Characters>
  <Application>Microsoft Office Word</Application>
  <DocSecurity>0</DocSecurity>
  <Lines>109</Lines>
  <Paragraphs>30</Paragraphs>
  <ScaleCrop>false</ScaleCrop>
  <Company/>
  <LinksUpToDate>false</LinksUpToDate>
  <CharactersWithSpaces>1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8</dc:title>
  <dc:creator>Студент: Леон Атупанья Хосе Фернандо</dc:creator>
  <cp:keywords/>
  <cp:lastModifiedBy>Fernando Leon</cp:lastModifiedBy>
  <cp:revision>3</cp:revision>
  <dcterms:created xsi:type="dcterms:W3CDTF">2021-06-14T01:40:00Z</dcterms:created>
  <dcterms:modified xsi:type="dcterms:W3CDTF">2021-06-14T01:42:00Z</dcterms:modified>
</cp:coreProperties>
</file>